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1634B" w14:textId="62C3A692" w:rsidR="009E2EE7" w:rsidRDefault="00000000">
      <w:pPr>
        <w:pStyle w:val="a4"/>
      </w:pPr>
      <w:r>
        <w:t>Отчёт по лабораторной работе №</w:t>
      </w:r>
      <w:r w:rsidR="00512166">
        <w:t>3</w:t>
      </w:r>
    </w:p>
    <w:p w14:paraId="5BFAF55B" w14:textId="77777777" w:rsidR="009E2EE7" w:rsidRDefault="00000000">
      <w:pPr>
        <w:pStyle w:val="a5"/>
      </w:pPr>
      <w:r>
        <w:t>Дискреционное разграничение прав в Linux. Основные атрибуты</w:t>
      </w:r>
    </w:p>
    <w:p w14:paraId="45A39E57" w14:textId="77777777" w:rsidR="009E2EE7" w:rsidRDefault="00000000">
      <w:pPr>
        <w:pStyle w:val="Author"/>
      </w:pPr>
      <w:r>
        <w:t>Виктория Михайловна Шутенко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7407191"/>
        <w:docPartObj>
          <w:docPartGallery w:val="Table of Contents"/>
          <w:docPartUnique/>
        </w:docPartObj>
      </w:sdtPr>
      <w:sdtContent>
        <w:p w14:paraId="30FE5A3B" w14:textId="77777777" w:rsidR="009E2EE7" w:rsidRDefault="00000000">
          <w:pPr>
            <w:pStyle w:val="ae"/>
          </w:pPr>
          <w:r>
            <w:t>Содержание</w:t>
          </w:r>
        </w:p>
        <w:p w14:paraId="28D84F1E" w14:textId="77777777" w:rsidR="00512166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951013" w:history="1">
            <w:r w:rsidR="00512166" w:rsidRPr="00094BFD">
              <w:rPr>
                <w:rStyle w:val="ad"/>
                <w:noProof/>
              </w:rPr>
              <w:t>Цель работы</w:t>
            </w:r>
            <w:r w:rsidR="00512166">
              <w:rPr>
                <w:noProof/>
                <w:webHidden/>
              </w:rPr>
              <w:tab/>
            </w:r>
            <w:r w:rsidR="00512166">
              <w:rPr>
                <w:noProof/>
                <w:webHidden/>
              </w:rPr>
              <w:fldChar w:fldCharType="begin"/>
            </w:r>
            <w:r w:rsidR="00512166">
              <w:rPr>
                <w:noProof/>
                <w:webHidden/>
              </w:rPr>
              <w:instrText xml:space="preserve"> PAGEREF _Toc114951013 \h </w:instrText>
            </w:r>
            <w:r w:rsidR="00512166">
              <w:rPr>
                <w:noProof/>
                <w:webHidden/>
              </w:rPr>
            </w:r>
            <w:r w:rsidR="00512166">
              <w:rPr>
                <w:noProof/>
                <w:webHidden/>
              </w:rPr>
              <w:fldChar w:fldCharType="separate"/>
            </w:r>
            <w:r w:rsidR="00512166">
              <w:rPr>
                <w:noProof/>
                <w:webHidden/>
              </w:rPr>
              <w:t>1</w:t>
            </w:r>
            <w:r w:rsidR="00512166">
              <w:rPr>
                <w:noProof/>
                <w:webHidden/>
              </w:rPr>
              <w:fldChar w:fldCharType="end"/>
            </w:r>
          </w:hyperlink>
        </w:p>
        <w:p w14:paraId="0D6008E5" w14:textId="77777777" w:rsidR="00512166" w:rsidRDefault="0051216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51014" w:history="1">
            <w:r w:rsidRPr="00094BFD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51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1E83F" w14:textId="77777777" w:rsidR="00512166" w:rsidRDefault="0051216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51015" w:history="1">
            <w:r w:rsidRPr="00094BFD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51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7956C" w14:textId="77777777" w:rsidR="009E2EE7" w:rsidRDefault="00000000">
          <w:r>
            <w:fldChar w:fldCharType="end"/>
          </w:r>
        </w:p>
      </w:sdtContent>
    </w:sdt>
    <w:p w14:paraId="2DAC3696" w14:textId="77777777" w:rsidR="009E2EE7" w:rsidRDefault="00000000">
      <w:pPr>
        <w:pStyle w:val="1"/>
      </w:pPr>
      <w:bookmarkStart w:id="0" w:name="цель-работы"/>
      <w:bookmarkStart w:id="1" w:name="_Toc114951013"/>
      <w:r>
        <w:t>Цель работы</w:t>
      </w:r>
      <w:bookmarkEnd w:id="1"/>
    </w:p>
    <w:p w14:paraId="42B6F6FA" w14:textId="094156C4" w:rsidR="009E2EE7" w:rsidRDefault="00B46ACC">
      <w:pPr>
        <w:pStyle w:val="FirstParagraph"/>
      </w:pPr>
      <w:r w:rsidRPr="00B46ACC">
        <w:t>Приобрести практические навыки работы в консоли с атрибутами файлов для групп пользователей</w:t>
      </w:r>
      <w:r w:rsidR="00000000">
        <w:t>.</w:t>
      </w:r>
    </w:p>
    <w:p w14:paraId="002DB089" w14:textId="77777777" w:rsidR="009E2EE7" w:rsidRDefault="00000000">
      <w:pPr>
        <w:pStyle w:val="1"/>
      </w:pPr>
      <w:bookmarkStart w:id="2" w:name="ход-работы"/>
      <w:bookmarkStart w:id="3" w:name="_Toc114951014"/>
      <w:bookmarkEnd w:id="0"/>
      <w:r>
        <w:t>Ход работы</w:t>
      </w:r>
      <w:bookmarkEnd w:id="3"/>
    </w:p>
    <w:p w14:paraId="73DA37D5" w14:textId="77777777" w:rsidR="009E2EE7" w:rsidRDefault="00000000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ла учётную запись пользователя guest (использую учётную запись администратора):</w:t>
      </w:r>
    </w:p>
    <w:p w14:paraId="159CCBD6" w14:textId="77777777" w:rsidR="009E2EE7" w:rsidRDefault="00000000">
      <w:pPr>
        <w:pStyle w:val="FirstParagraph"/>
      </w:pPr>
      <w:r>
        <w:rPr>
          <w:rStyle w:val="VerbatimChar"/>
        </w:rPr>
        <w:t>useradd guest</w:t>
      </w:r>
    </w:p>
    <w:p w14:paraId="3B44905B" w14:textId="77777777" w:rsidR="009E2EE7" w:rsidRDefault="00000000">
      <w:pPr>
        <w:pStyle w:val="Compact"/>
        <w:numPr>
          <w:ilvl w:val="0"/>
          <w:numId w:val="3"/>
        </w:numPr>
      </w:pPr>
      <w:r>
        <w:t>Задала пароль для пользователя guest (использую учётную запись администратора):</w:t>
      </w:r>
    </w:p>
    <w:p w14:paraId="5062D510" w14:textId="77777777" w:rsidR="009E2EE7" w:rsidRDefault="00000000">
      <w:pPr>
        <w:pStyle w:val="FirstParagraph"/>
      </w:pPr>
      <w:r>
        <w:rPr>
          <w:rStyle w:val="VerbatimChar"/>
        </w:rPr>
        <w:t>passwd guest</w:t>
      </w:r>
    </w:p>
    <w:p w14:paraId="7A94B720" w14:textId="77777777" w:rsidR="009E2EE7" w:rsidRDefault="0000000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7690D0DC" wp14:editId="2CA98CC5">
            <wp:extent cx="5334000" cy="4438315"/>
            <wp:effectExtent l="0" t="0" r="0" b="0"/>
            <wp:docPr id="22" name="Picture" descr="Figure 1: Cоздание пользователя gues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642518B" w14:textId="77777777" w:rsidR="009E2EE7" w:rsidRDefault="00000000">
      <w:pPr>
        <w:pStyle w:val="ImageCaption"/>
      </w:pPr>
      <w:r>
        <w:t>Figure 1: Cоздание пользователя guest.</w:t>
      </w:r>
    </w:p>
    <w:p w14:paraId="293F1258" w14:textId="77777777" w:rsidR="009E2EE7" w:rsidRDefault="00000000">
      <w:pPr>
        <w:pStyle w:val="Compact"/>
        <w:numPr>
          <w:ilvl w:val="0"/>
          <w:numId w:val="4"/>
        </w:numPr>
      </w:pPr>
      <w:r>
        <w:t>Вошла в систему от имени пользователя guest.</w:t>
      </w:r>
    </w:p>
    <w:p w14:paraId="73AF936E" w14:textId="77777777" w:rsidR="009E2EE7" w:rsidRDefault="00000000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7F8A3D5A" wp14:editId="75609316">
            <wp:extent cx="5334000" cy="4435085"/>
            <wp:effectExtent l="0" t="0" r="0" b="0"/>
            <wp:docPr id="26" name="Picture" descr="Figure 2: Авторизация пользователя gues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1B7DE85" w14:textId="77777777" w:rsidR="009E2EE7" w:rsidRDefault="00000000">
      <w:pPr>
        <w:pStyle w:val="ImageCaption"/>
      </w:pPr>
      <w:r>
        <w:t>Figure 2: Авторизация пользователя guest.</w:t>
      </w:r>
    </w:p>
    <w:p w14:paraId="75E05C05" w14:textId="77777777" w:rsidR="009E2EE7" w:rsidRDefault="00000000">
      <w:pPr>
        <w:numPr>
          <w:ilvl w:val="0"/>
          <w:numId w:val="5"/>
        </w:numPr>
      </w:pPr>
      <w:r>
        <w:t>Определила директорию, в которой я находитесь, командой pwd. Сравнила её с приглашением командной строки. Она не является моей домашней директорией, зашла в домашнюю директорию.</w:t>
      </w:r>
    </w:p>
    <w:p w14:paraId="3B372580" w14:textId="77777777" w:rsidR="009E2EE7" w:rsidRDefault="00000000">
      <w:pPr>
        <w:numPr>
          <w:ilvl w:val="0"/>
          <w:numId w:val="5"/>
        </w:numPr>
      </w:pPr>
      <w:r>
        <w:t>Уточнила имя моего пользователя командой:</w:t>
      </w:r>
    </w:p>
    <w:p w14:paraId="4DA678BD" w14:textId="77777777" w:rsidR="009E2EE7" w:rsidRDefault="00000000">
      <w:pPr>
        <w:pStyle w:val="FirstParagraph"/>
      </w:pPr>
      <w:r>
        <w:rPr>
          <w:rStyle w:val="VerbatimChar"/>
        </w:rPr>
        <w:t>whoami</w:t>
      </w:r>
    </w:p>
    <w:p w14:paraId="0672D151" w14:textId="77777777" w:rsidR="009E2EE7" w:rsidRDefault="00000000">
      <w:pPr>
        <w:pStyle w:val="Compact"/>
        <w:numPr>
          <w:ilvl w:val="0"/>
          <w:numId w:val="6"/>
        </w:numPr>
      </w:pPr>
      <w:r>
        <w:t>Уточнила имя моего пользователя, его группу, а также группы, куда входит пользователь, командой:</w:t>
      </w:r>
    </w:p>
    <w:p w14:paraId="7DD4BE0E" w14:textId="77777777" w:rsidR="009E2EE7" w:rsidRDefault="00000000">
      <w:pPr>
        <w:pStyle w:val="FirstParagraph"/>
      </w:pPr>
      <w:r>
        <w:rPr>
          <w:rStyle w:val="VerbatimChar"/>
        </w:rPr>
        <w:t>id</w:t>
      </w:r>
    </w:p>
    <w:p w14:paraId="658C10AD" w14:textId="77777777" w:rsidR="009E2EE7" w:rsidRDefault="00000000">
      <w:pPr>
        <w:pStyle w:val="a0"/>
      </w:pPr>
      <w:r>
        <w:t>Выведенные значения uid, gid и др. запомнила. Сравнила вывод id с выводом команды groups. Они одинаковые.</w:t>
      </w:r>
    </w:p>
    <w:p w14:paraId="4968A4C6" w14:textId="77777777" w:rsidR="009E2EE7" w:rsidRDefault="00000000">
      <w:pPr>
        <w:numPr>
          <w:ilvl w:val="0"/>
          <w:numId w:val="7"/>
        </w:numPr>
      </w:pPr>
      <w:r>
        <w:t>Сравнила полученную информацию об имени пользователя с данными, выводимыми в приглашении командной строки.</w:t>
      </w:r>
    </w:p>
    <w:p w14:paraId="4E86174C" w14:textId="77777777" w:rsidR="009E2EE7" w:rsidRDefault="00000000">
      <w:pPr>
        <w:numPr>
          <w:ilvl w:val="0"/>
          <w:numId w:val="7"/>
        </w:numPr>
      </w:pPr>
      <w:r>
        <w:t>Просмотрела файл /etc/passwd командой</w:t>
      </w:r>
    </w:p>
    <w:p w14:paraId="09389082" w14:textId="77777777" w:rsidR="009E2EE7" w:rsidRDefault="00000000">
      <w:pPr>
        <w:pStyle w:val="FirstParagraph"/>
      </w:pPr>
      <w:r>
        <w:rPr>
          <w:rStyle w:val="VerbatimChar"/>
        </w:rPr>
        <w:t>cat /etc/passwd</w:t>
      </w:r>
    </w:p>
    <w:p w14:paraId="5A0C9328" w14:textId="77777777" w:rsidR="009E2EE7" w:rsidRDefault="00000000">
      <w:pPr>
        <w:pStyle w:val="a0"/>
      </w:pPr>
      <w:r>
        <w:lastRenderedPageBreak/>
        <w:t>Нашла в нём свою учётную запись. Определила uid пользователя. Определила gid пользователя. Сравнила найденные значения с полученными в предыдущих пунктах.</w:t>
      </w:r>
    </w:p>
    <w:p w14:paraId="2F764DC2" w14:textId="77777777" w:rsidR="009E2EE7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14F7BAB1" wp14:editId="7EC1C9FA">
            <wp:extent cx="5334000" cy="4389804"/>
            <wp:effectExtent l="0" t="0" r="0" b="0"/>
            <wp:docPr id="30" name="Picture" descr="Figure 3: Определение директори, команда id. Просмотр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891D85A" w14:textId="77777777" w:rsidR="009E2EE7" w:rsidRDefault="00000000">
      <w:pPr>
        <w:pStyle w:val="ImageCaption"/>
      </w:pPr>
      <w:r>
        <w:t>Figure 3: Определение директори, команда id. Просмотр файла</w:t>
      </w:r>
    </w:p>
    <w:p w14:paraId="3E25DC79" w14:textId="77777777" w:rsidR="009E2EE7" w:rsidRDefault="00000000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6B6E6611" wp14:editId="054E89E6">
            <wp:extent cx="5334000" cy="4456697"/>
            <wp:effectExtent l="0" t="0" r="0" b="0"/>
            <wp:docPr id="34" name="Picture" descr="Figure 4: Просмотр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D87D763" w14:textId="77777777" w:rsidR="009E2EE7" w:rsidRDefault="00000000">
      <w:pPr>
        <w:pStyle w:val="ImageCaption"/>
      </w:pPr>
      <w:r>
        <w:t>Figure 4: Просмотр файла.</w:t>
      </w:r>
    </w:p>
    <w:p w14:paraId="6F5ECB1A" w14:textId="77777777" w:rsidR="009E2EE7" w:rsidRDefault="00000000">
      <w:pPr>
        <w:pStyle w:val="Compact"/>
        <w:numPr>
          <w:ilvl w:val="0"/>
          <w:numId w:val="8"/>
        </w:numPr>
      </w:pPr>
      <w:r>
        <w:t>Определила существующие в системе директории командой</w:t>
      </w:r>
    </w:p>
    <w:p w14:paraId="22A291FE" w14:textId="77777777" w:rsidR="009E2EE7" w:rsidRDefault="00000000">
      <w:pPr>
        <w:pStyle w:val="FirstParagraph"/>
      </w:pPr>
      <w:r>
        <w:rPr>
          <w:rStyle w:val="VerbatimChar"/>
        </w:rPr>
        <w:t>ls -l /home/</w:t>
      </w:r>
    </w:p>
    <w:p w14:paraId="51C78654" w14:textId="77777777" w:rsidR="009E2EE7" w:rsidRDefault="00000000">
      <w:pPr>
        <w:pStyle w:val="Compact"/>
        <w:numPr>
          <w:ilvl w:val="0"/>
          <w:numId w:val="9"/>
        </w:numPr>
      </w:pPr>
      <w:r>
        <w:t>Проверила, какие расширенные атрибуты установлены на поддиректориях, находящихся в директории /home, командой:</w:t>
      </w:r>
    </w:p>
    <w:p w14:paraId="6E79222C" w14:textId="77777777" w:rsidR="009E2EE7" w:rsidRDefault="00000000">
      <w:pPr>
        <w:pStyle w:val="FirstParagraph"/>
      </w:pPr>
      <w:r>
        <w:rPr>
          <w:rStyle w:val="VerbatimChar"/>
        </w:rPr>
        <w:t>lsattr /home</w:t>
      </w:r>
    </w:p>
    <w:p w14:paraId="3820F423" w14:textId="77777777" w:rsidR="009E2EE7" w:rsidRDefault="00000000">
      <w:pPr>
        <w:pStyle w:val="Compact"/>
        <w:numPr>
          <w:ilvl w:val="0"/>
          <w:numId w:val="10"/>
        </w:numPr>
      </w:pPr>
      <w:r>
        <w:t>Создала в домашней директории поддиректорию dir1 командой</w:t>
      </w:r>
    </w:p>
    <w:p w14:paraId="6342A9D2" w14:textId="77777777" w:rsidR="009E2EE7" w:rsidRDefault="00000000">
      <w:pPr>
        <w:pStyle w:val="FirstParagraph"/>
      </w:pPr>
      <w:r>
        <w:rPr>
          <w:rStyle w:val="VerbatimChar"/>
        </w:rPr>
        <w:t>mkdir dir1</w:t>
      </w:r>
    </w:p>
    <w:p w14:paraId="0F79C598" w14:textId="77777777" w:rsidR="009E2EE7" w:rsidRDefault="00000000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310CE970" wp14:editId="57643FF5">
            <wp:extent cx="5334000" cy="4204278"/>
            <wp:effectExtent l="0" t="0" r="0" b="0"/>
            <wp:docPr id="38" name="Picture" descr="Figure 5: Определение существующей директории, поиск расширенных атрибутов, создание dir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D9E05B3" w14:textId="77777777" w:rsidR="009E2EE7" w:rsidRDefault="00000000">
      <w:pPr>
        <w:pStyle w:val="ImageCaption"/>
      </w:pPr>
      <w:r>
        <w:t>Figure 5: Определение существующей директории, поиск расширенных атрибутов, создание dir1.</w:t>
      </w:r>
    </w:p>
    <w:p w14:paraId="424D87AF" w14:textId="77777777" w:rsidR="009E2EE7" w:rsidRDefault="00000000">
      <w:pPr>
        <w:pStyle w:val="a0"/>
      </w:pPr>
      <w:r>
        <w:t>Определила командами ls -l и lsattr, какие права доступа и расширенные атрибуты были выставлены на директорию dir1.</w:t>
      </w:r>
    </w:p>
    <w:p w14:paraId="335B0E61" w14:textId="77777777" w:rsidR="009E2EE7" w:rsidRDefault="00000000">
      <w:pPr>
        <w:pStyle w:val="Compact"/>
        <w:numPr>
          <w:ilvl w:val="0"/>
          <w:numId w:val="11"/>
        </w:numPr>
      </w:pPr>
      <w:r>
        <w:t>Сняла с директории dir1 все атрибуты командой</w:t>
      </w:r>
    </w:p>
    <w:p w14:paraId="474375DB" w14:textId="77777777" w:rsidR="009E2EE7" w:rsidRDefault="00000000">
      <w:pPr>
        <w:pStyle w:val="FirstParagraph"/>
      </w:pPr>
      <w:r>
        <w:rPr>
          <w:rStyle w:val="VerbatimChar"/>
        </w:rPr>
        <w:t>chmod 000 dir1</w:t>
      </w:r>
      <w:r>
        <w:t xml:space="preserve"> и проверила с её помощью правильность выполнения команды</w:t>
      </w:r>
    </w:p>
    <w:p w14:paraId="020D2B81" w14:textId="77777777" w:rsidR="009E2EE7" w:rsidRDefault="00000000">
      <w:pPr>
        <w:pStyle w:val="a0"/>
      </w:pPr>
      <w:r>
        <w:rPr>
          <w:rStyle w:val="VerbatimChar"/>
        </w:rPr>
        <w:t>ls -l</w:t>
      </w:r>
    </w:p>
    <w:p w14:paraId="4E4A9847" w14:textId="77777777" w:rsidR="009E2EE7" w:rsidRDefault="00000000">
      <w:pPr>
        <w:pStyle w:val="Compact"/>
        <w:numPr>
          <w:ilvl w:val="0"/>
          <w:numId w:val="12"/>
        </w:numPr>
      </w:pPr>
      <w:r>
        <w:t>Попыталась создать в директории dir1 файл file1 командой</w:t>
      </w:r>
    </w:p>
    <w:p w14:paraId="1EC0C047" w14:textId="77777777" w:rsidR="009E2EE7" w:rsidRPr="00512166" w:rsidRDefault="00000000">
      <w:pPr>
        <w:pStyle w:val="FirstParagraph"/>
        <w:rPr>
          <w:lang w:val="en-US"/>
        </w:rPr>
      </w:pPr>
      <w:r w:rsidRPr="00512166">
        <w:rPr>
          <w:rStyle w:val="VerbatimChar"/>
          <w:lang w:val="en-US"/>
        </w:rPr>
        <w:t>echo "test" &gt; /home/guest/dir1/file1</w:t>
      </w:r>
    </w:p>
    <w:p w14:paraId="639D1E29" w14:textId="77777777" w:rsidR="009E2EE7" w:rsidRDefault="00000000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3BF684C7" wp14:editId="7B5099E9">
            <wp:extent cx="5334000" cy="5469610"/>
            <wp:effectExtent l="0" t="0" r="0" b="0"/>
            <wp:docPr id="42" name="Picture" descr="Figure 6: Снятие атрибутов, создание файла file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D9AF7D8" w14:textId="77777777" w:rsidR="009E2EE7" w:rsidRDefault="00000000">
      <w:pPr>
        <w:pStyle w:val="ImageCaption"/>
      </w:pPr>
      <w:r>
        <w:t>Figure 6: Снятие атрибутов, создание файла file1.</w:t>
      </w:r>
    </w:p>
    <w:p w14:paraId="5D22D0FD" w14:textId="77777777" w:rsidR="009E2EE7" w:rsidRDefault="00000000">
      <w:pPr>
        <w:pStyle w:val="Compact"/>
        <w:numPr>
          <w:ilvl w:val="0"/>
          <w:numId w:val="13"/>
        </w:numPr>
      </w:pPr>
      <w:r>
        <w:t>Заполнила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66"/>
        <w:gridCol w:w="687"/>
        <w:gridCol w:w="952"/>
        <w:gridCol w:w="969"/>
        <w:gridCol w:w="759"/>
        <w:gridCol w:w="784"/>
        <w:gridCol w:w="1167"/>
        <w:gridCol w:w="1167"/>
        <w:gridCol w:w="1554"/>
        <w:gridCol w:w="700"/>
      </w:tblGrid>
      <w:tr w:rsidR="009E2EE7" w14:paraId="60E9EF75" w14:textId="77777777" w:rsidTr="009E2E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B86A9B" w14:textId="77777777" w:rsidR="009E2EE7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0CDE76FB" w14:textId="77777777" w:rsidR="009E2EE7" w:rsidRDefault="00000000">
            <w:pPr>
              <w:pStyle w:val="Compact"/>
              <w:jc w:val="center"/>
            </w:pPr>
            <w:r>
              <w:t>Права ф</w:t>
            </w:r>
          </w:p>
        </w:tc>
        <w:tc>
          <w:tcPr>
            <w:tcW w:w="0" w:type="auto"/>
          </w:tcPr>
          <w:p w14:paraId="4D873747" w14:textId="77777777" w:rsidR="009E2EE7" w:rsidRDefault="00000000">
            <w:pPr>
              <w:pStyle w:val="Compact"/>
              <w:jc w:val="center"/>
            </w:pPr>
            <w:r>
              <w:t>Создание ф</w:t>
            </w:r>
          </w:p>
        </w:tc>
        <w:tc>
          <w:tcPr>
            <w:tcW w:w="0" w:type="auto"/>
          </w:tcPr>
          <w:p w14:paraId="57606C31" w14:textId="77777777" w:rsidR="009E2EE7" w:rsidRDefault="00000000">
            <w:pPr>
              <w:pStyle w:val="Compact"/>
              <w:jc w:val="center"/>
            </w:pPr>
            <w:r>
              <w:t>Удаление ф</w:t>
            </w:r>
          </w:p>
        </w:tc>
        <w:tc>
          <w:tcPr>
            <w:tcW w:w="0" w:type="auto"/>
          </w:tcPr>
          <w:p w14:paraId="292385FE" w14:textId="77777777" w:rsidR="009E2EE7" w:rsidRDefault="00000000">
            <w:pPr>
              <w:pStyle w:val="Compact"/>
              <w:jc w:val="center"/>
            </w:pPr>
            <w:r>
              <w:t>Запись в ф</w:t>
            </w:r>
          </w:p>
        </w:tc>
        <w:tc>
          <w:tcPr>
            <w:tcW w:w="0" w:type="auto"/>
          </w:tcPr>
          <w:p w14:paraId="52D83438" w14:textId="77777777" w:rsidR="009E2EE7" w:rsidRDefault="00000000">
            <w:pPr>
              <w:pStyle w:val="Compact"/>
              <w:jc w:val="center"/>
            </w:pPr>
            <w:r>
              <w:t>Чтение ф</w:t>
            </w:r>
          </w:p>
        </w:tc>
        <w:tc>
          <w:tcPr>
            <w:tcW w:w="0" w:type="auto"/>
          </w:tcPr>
          <w:p w14:paraId="4B58251B" w14:textId="77777777" w:rsidR="009E2EE7" w:rsidRDefault="00000000">
            <w:pPr>
              <w:pStyle w:val="Compact"/>
              <w:jc w:val="center"/>
            </w:pPr>
            <w:r>
              <w:t>Смена директории</w:t>
            </w:r>
          </w:p>
        </w:tc>
        <w:tc>
          <w:tcPr>
            <w:tcW w:w="0" w:type="auto"/>
          </w:tcPr>
          <w:p w14:paraId="0F9451B5" w14:textId="77777777" w:rsidR="009E2EE7" w:rsidRDefault="00000000">
            <w:pPr>
              <w:pStyle w:val="Compact"/>
              <w:jc w:val="center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480F3883" w14:textId="77777777" w:rsidR="009E2EE7" w:rsidRDefault="00000000">
            <w:pPr>
              <w:pStyle w:val="Compact"/>
              <w:jc w:val="center"/>
            </w:pPr>
            <w:r>
              <w:t>Переименование ф</w:t>
            </w:r>
          </w:p>
        </w:tc>
        <w:tc>
          <w:tcPr>
            <w:tcW w:w="0" w:type="auto"/>
          </w:tcPr>
          <w:p w14:paraId="0AF7D66E" w14:textId="77777777" w:rsidR="009E2EE7" w:rsidRDefault="00000000">
            <w:pPr>
              <w:pStyle w:val="Compact"/>
              <w:jc w:val="right"/>
            </w:pPr>
            <w:r>
              <w:t>Смена атриб</w:t>
            </w:r>
          </w:p>
        </w:tc>
      </w:tr>
      <w:tr w:rsidR="009E2EE7" w14:paraId="0AB70B04" w14:textId="77777777">
        <w:tc>
          <w:tcPr>
            <w:tcW w:w="0" w:type="auto"/>
          </w:tcPr>
          <w:p w14:paraId="09944FDF" w14:textId="77777777" w:rsidR="009E2EE7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19C8D4DD" w14:textId="77777777" w:rsidR="009E2EE7" w:rsidRDefault="00000000">
            <w:pPr>
              <w:pStyle w:val="Compact"/>
              <w:jc w:val="center"/>
            </w:pPr>
            <w:r>
              <w:t>000</w:t>
            </w:r>
          </w:p>
        </w:tc>
        <w:tc>
          <w:tcPr>
            <w:tcW w:w="0" w:type="auto"/>
          </w:tcPr>
          <w:p w14:paraId="489AD44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6CDEE1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534142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9F67C6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010546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D823E4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89CA56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C82384F" w14:textId="77777777" w:rsidR="009E2EE7" w:rsidRDefault="00000000">
            <w:pPr>
              <w:pStyle w:val="Compact"/>
              <w:jc w:val="right"/>
            </w:pPr>
            <w:r>
              <w:t>-</w:t>
            </w:r>
          </w:p>
        </w:tc>
      </w:tr>
      <w:tr w:rsidR="009E2EE7" w14:paraId="158F48A4" w14:textId="77777777">
        <w:tc>
          <w:tcPr>
            <w:tcW w:w="0" w:type="auto"/>
          </w:tcPr>
          <w:p w14:paraId="2B2E438A" w14:textId="77777777" w:rsidR="009E2EE7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28E1C99E" w14:textId="77777777" w:rsidR="009E2EE7" w:rsidRDefault="00000000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79008CF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52D908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00ED4A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401C2D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29BC13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C4F328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552CBC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45F42B7" w14:textId="77777777" w:rsidR="009E2EE7" w:rsidRDefault="00000000">
            <w:pPr>
              <w:pStyle w:val="Compact"/>
              <w:jc w:val="right"/>
            </w:pPr>
            <w:r>
              <w:t>-</w:t>
            </w:r>
          </w:p>
        </w:tc>
      </w:tr>
      <w:tr w:rsidR="009E2EE7" w14:paraId="476C333C" w14:textId="77777777">
        <w:tc>
          <w:tcPr>
            <w:tcW w:w="0" w:type="auto"/>
          </w:tcPr>
          <w:p w14:paraId="34E26D1B" w14:textId="77777777" w:rsidR="009E2EE7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6D80811E" w14:textId="77777777" w:rsidR="009E2EE7" w:rsidRDefault="00000000">
            <w:pPr>
              <w:pStyle w:val="Compact"/>
              <w:jc w:val="center"/>
            </w:pPr>
            <w:r>
              <w:t>200</w:t>
            </w:r>
          </w:p>
        </w:tc>
        <w:tc>
          <w:tcPr>
            <w:tcW w:w="0" w:type="auto"/>
          </w:tcPr>
          <w:p w14:paraId="75E653B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02631A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44C9B7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9F58B2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BE876D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023F2D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E29038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679BD9E" w14:textId="77777777" w:rsidR="009E2EE7" w:rsidRDefault="00000000">
            <w:pPr>
              <w:pStyle w:val="Compact"/>
              <w:jc w:val="right"/>
            </w:pPr>
            <w:r>
              <w:t>-</w:t>
            </w:r>
          </w:p>
        </w:tc>
      </w:tr>
      <w:tr w:rsidR="009E2EE7" w14:paraId="71B737DB" w14:textId="77777777">
        <w:tc>
          <w:tcPr>
            <w:tcW w:w="0" w:type="auto"/>
          </w:tcPr>
          <w:p w14:paraId="1CF660A9" w14:textId="77777777" w:rsidR="009E2EE7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2E70165" w14:textId="77777777" w:rsidR="009E2EE7" w:rsidRDefault="00000000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632D5CE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E51E24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661DDB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384546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6A5FA5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8817AB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A4D0D7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90AE31A" w14:textId="77777777" w:rsidR="009E2EE7" w:rsidRDefault="00000000">
            <w:pPr>
              <w:pStyle w:val="Compact"/>
              <w:jc w:val="right"/>
            </w:pPr>
            <w:r>
              <w:t>-</w:t>
            </w:r>
          </w:p>
        </w:tc>
      </w:tr>
      <w:tr w:rsidR="009E2EE7" w14:paraId="19A9A8EF" w14:textId="77777777">
        <w:tc>
          <w:tcPr>
            <w:tcW w:w="0" w:type="auto"/>
          </w:tcPr>
          <w:p w14:paraId="1CE6BD7A" w14:textId="77777777" w:rsidR="009E2EE7" w:rsidRDefault="00000000">
            <w:pPr>
              <w:pStyle w:val="Compact"/>
            </w:pPr>
            <w:r>
              <w:lastRenderedPageBreak/>
              <w:t>d(000)</w:t>
            </w:r>
          </w:p>
        </w:tc>
        <w:tc>
          <w:tcPr>
            <w:tcW w:w="0" w:type="auto"/>
          </w:tcPr>
          <w:p w14:paraId="5AFFC0F8" w14:textId="77777777" w:rsidR="009E2EE7" w:rsidRDefault="00000000">
            <w:pPr>
              <w:pStyle w:val="Compact"/>
              <w:jc w:val="center"/>
            </w:pPr>
            <w:r>
              <w:t>400</w:t>
            </w:r>
          </w:p>
        </w:tc>
        <w:tc>
          <w:tcPr>
            <w:tcW w:w="0" w:type="auto"/>
          </w:tcPr>
          <w:p w14:paraId="209AC72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CD713E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2249FD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2143FF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DE79AA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9261A3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5C9A14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33DEC94" w14:textId="77777777" w:rsidR="009E2EE7" w:rsidRDefault="00000000">
            <w:pPr>
              <w:pStyle w:val="Compact"/>
              <w:jc w:val="right"/>
            </w:pPr>
            <w:r>
              <w:t>-</w:t>
            </w:r>
          </w:p>
        </w:tc>
      </w:tr>
      <w:tr w:rsidR="009E2EE7" w14:paraId="696431FC" w14:textId="77777777">
        <w:tc>
          <w:tcPr>
            <w:tcW w:w="0" w:type="auto"/>
          </w:tcPr>
          <w:p w14:paraId="1CC29106" w14:textId="77777777" w:rsidR="009E2EE7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6F424F7F" w14:textId="77777777" w:rsidR="009E2EE7" w:rsidRDefault="00000000">
            <w:pPr>
              <w:pStyle w:val="Compact"/>
              <w:jc w:val="center"/>
            </w:pPr>
            <w:r>
              <w:t>500</w:t>
            </w:r>
          </w:p>
        </w:tc>
        <w:tc>
          <w:tcPr>
            <w:tcW w:w="0" w:type="auto"/>
          </w:tcPr>
          <w:p w14:paraId="5DF09D7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2D4DDE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B50D4C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700DB8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6F3555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01CB48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846906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61EDF2B" w14:textId="77777777" w:rsidR="009E2EE7" w:rsidRDefault="00000000">
            <w:pPr>
              <w:pStyle w:val="Compact"/>
              <w:jc w:val="right"/>
            </w:pPr>
            <w:r>
              <w:t>-</w:t>
            </w:r>
          </w:p>
        </w:tc>
      </w:tr>
      <w:tr w:rsidR="009E2EE7" w14:paraId="27AEAF37" w14:textId="77777777">
        <w:tc>
          <w:tcPr>
            <w:tcW w:w="0" w:type="auto"/>
          </w:tcPr>
          <w:p w14:paraId="43DE87AF" w14:textId="77777777" w:rsidR="009E2EE7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4B081712" w14:textId="77777777" w:rsidR="009E2EE7" w:rsidRDefault="00000000">
            <w:pPr>
              <w:pStyle w:val="Compact"/>
              <w:jc w:val="center"/>
            </w:pPr>
            <w:r>
              <w:t>600</w:t>
            </w:r>
          </w:p>
        </w:tc>
        <w:tc>
          <w:tcPr>
            <w:tcW w:w="0" w:type="auto"/>
          </w:tcPr>
          <w:p w14:paraId="1069E6D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9CA26D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B3FEFC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EDF571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91C586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F77715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4439987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065AD1B" w14:textId="77777777" w:rsidR="009E2EE7" w:rsidRDefault="00000000">
            <w:pPr>
              <w:pStyle w:val="Compact"/>
              <w:jc w:val="right"/>
            </w:pPr>
            <w:r>
              <w:t>-</w:t>
            </w:r>
          </w:p>
        </w:tc>
      </w:tr>
      <w:tr w:rsidR="009E2EE7" w14:paraId="597649C8" w14:textId="77777777">
        <w:tc>
          <w:tcPr>
            <w:tcW w:w="0" w:type="auto"/>
          </w:tcPr>
          <w:p w14:paraId="7384929D" w14:textId="77777777" w:rsidR="009E2EE7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FF995BC" w14:textId="77777777" w:rsidR="009E2EE7" w:rsidRDefault="00000000">
            <w:pPr>
              <w:pStyle w:val="Compact"/>
              <w:jc w:val="center"/>
            </w:pPr>
            <w:r>
              <w:t>700</w:t>
            </w:r>
          </w:p>
        </w:tc>
        <w:tc>
          <w:tcPr>
            <w:tcW w:w="0" w:type="auto"/>
          </w:tcPr>
          <w:p w14:paraId="64F21B2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708501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4F4EFD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3A236D7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11EBC3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328136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7C31F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E951C95" w14:textId="77777777" w:rsidR="009E2EE7" w:rsidRDefault="00000000">
            <w:pPr>
              <w:pStyle w:val="Compact"/>
              <w:jc w:val="right"/>
            </w:pPr>
            <w:r>
              <w:t>-</w:t>
            </w:r>
          </w:p>
        </w:tc>
      </w:tr>
      <w:tr w:rsidR="009E2EE7" w14:paraId="54211FBD" w14:textId="77777777">
        <w:tc>
          <w:tcPr>
            <w:tcW w:w="0" w:type="auto"/>
          </w:tcPr>
          <w:p w14:paraId="29F96CB4" w14:textId="77777777" w:rsidR="009E2EE7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60CBF035" w14:textId="77777777" w:rsidR="009E2EE7" w:rsidRDefault="00000000">
            <w:pPr>
              <w:pStyle w:val="Compact"/>
              <w:jc w:val="center"/>
            </w:pPr>
            <w:r>
              <w:t>000</w:t>
            </w:r>
          </w:p>
        </w:tc>
        <w:tc>
          <w:tcPr>
            <w:tcW w:w="0" w:type="auto"/>
          </w:tcPr>
          <w:p w14:paraId="0ACB11A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B70D277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246EBC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5D1301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52F2F5D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E38B51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086FC1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581803C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4FFFF03A" w14:textId="77777777">
        <w:tc>
          <w:tcPr>
            <w:tcW w:w="0" w:type="auto"/>
          </w:tcPr>
          <w:p w14:paraId="15CB7A5E" w14:textId="77777777" w:rsidR="009E2EE7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3A22206C" w14:textId="77777777" w:rsidR="009E2EE7" w:rsidRDefault="00000000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4A42928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6FBD68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660D2B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B8013F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B89C224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EE9C4C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92E0C9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6A6971C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531D2D9F" w14:textId="77777777">
        <w:tc>
          <w:tcPr>
            <w:tcW w:w="0" w:type="auto"/>
          </w:tcPr>
          <w:p w14:paraId="28AFBFDB" w14:textId="77777777" w:rsidR="009E2EE7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796005C7" w14:textId="77777777" w:rsidR="009E2EE7" w:rsidRDefault="00000000">
            <w:pPr>
              <w:pStyle w:val="Compact"/>
              <w:jc w:val="center"/>
            </w:pPr>
            <w:r>
              <w:t>200</w:t>
            </w:r>
          </w:p>
        </w:tc>
        <w:tc>
          <w:tcPr>
            <w:tcW w:w="0" w:type="auto"/>
          </w:tcPr>
          <w:p w14:paraId="73CA9F9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F59979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B1A0C38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153A44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0D2DD6F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485E5C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FCC15A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3684B4B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04EE691A" w14:textId="77777777">
        <w:tc>
          <w:tcPr>
            <w:tcW w:w="0" w:type="auto"/>
          </w:tcPr>
          <w:p w14:paraId="216C2181" w14:textId="77777777" w:rsidR="009E2EE7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4C4E0530" w14:textId="77777777" w:rsidR="009E2EE7" w:rsidRDefault="00000000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6829EC8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B642567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BFBADE5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14AFCF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4D844BB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7D1BD6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45D1CC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3259C69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430F90B4" w14:textId="77777777">
        <w:tc>
          <w:tcPr>
            <w:tcW w:w="0" w:type="auto"/>
          </w:tcPr>
          <w:p w14:paraId="4942AEC9" w14:textId="77777777" w:rsidR="009E2EE7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1E383288" w14:textId="77777777" w:rsidR="009E2EE7" w:rsidRDefault="00000000">
            <w:pPr>
              <w:pStyle w:val="Compact"/>
              <w:jc w:val="center"/>
            </w:pPr>
            <w:r>
              <w:t>400</w:t>
            </w:r>
          </w:p>
        </w:tc>
        <w:tc>
          <w:tcPr>
            <w:tcW w:w="0" w:type="auto"/>
          </w:tcPr>
          <w:p w14:paraId="6CF7594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828084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2D15FF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55C0D22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77088E1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33FC3B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043B16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FFA5EB0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7404F99D" w14:textId="77777777">
        <w:tc>
          <w:tcPr>
            <w:tcW w:w="0" w:type="auto"/>
          </w:tcPr>
          <w:p w14:paraId="472F3284" w14:textId="77777777" w:rsidR="009E2EE7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78B1C5B8" w14:textId="77777777" w:rsidR="009E2EE7" w:rsidRDefault="00000000">
            <w:pPr>
              <w:pStyle w:val="Compact"/>
              <w:jc w:val="center"/>
            </w:pPr>
            <w:r>
              <w:t>500</w:t>
            </w:r>
          </w:p>
        </w:tc>
        <w:tc>
          <w:tcPr>
            <w:tcW w:w="0" w:type="auto"/>
          </w:tcPr>
          <w:p w14:paraId="56FB26E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C0FED3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A0B4E0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EBCA16E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589D8B8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44BEA1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F5FD5F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A9F1567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65893233" w14:textId="77777777">
        <w:tc>
          <w:tcPr>
            <w:tcW w:w="0" w:type="auto"/>
          </w:tcPr>
          <w:p w14:paraId="7DE8FD22" w14:textId="77777777" w:rsidR="009E2EE7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6E44005A" w14:textId="77777777" w:rsidR="009E2EE7" w:rsidRDefault="00000000">
            <w:pPr>
              <w:pStyle w:val="Compact"/>
              <w:jc w:val="center"/>
            </w:pPr>
            <w:r>
              <w:t>600</w:t>
            </w:r>
          </w:p>
        </w:tc>
        <w:tc>
          <w:tcPr>
            <w:tcW w:w="0" w:type="auto"/>
          </w:tcPr>
          <w:p w14:paraId="41CE7867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8EDDD1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84679E4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2BEF9D1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382A68A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63BA6E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97F545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4D39F0B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7CC1F9D8" w14:textId="77777777">
        <w:tc>
          <w:tcPr>
            <w:tcW w:w="0" w:type="auto"/>
          </w:tcPr>
          <w:p w14:paraId="5B57BA1F" w14:textId="77777777" w:rsidR="009E2EE7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4F8C312B" w14:textId="77777777" w:rsidR="009E2EE7" w:rsidRDefault="00000000">
            <w:pPr>
              <w:pStyle w:val="Compact"/>
              <w:jc w:val="center"/>
            </w:pPr>
            <w:r>
              <w:t>700</w:t>
            </w:r>
          </w:p>
        </w:tc>
        <w:tc>
          <w:tcPr>
            <w:tcW w:w="0" w:type="auto"/>
          </w:tcPr>
          <w:p w14:paraId="50472CC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58D357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549F7E5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1B7CCDB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33ABE09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F9915E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EE9B5A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6E9A73E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18DBA610" w14:textId="77777777">
        <w:tc>
          <w:tcPr>
            <w:tcW w:w="0" w:type="auto"/>
          </w:tcPr>
          <w:p w14:paraId="389ACB48" w14:textId="77777777" w:rsidR="009E2EE7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25754DB8" w14:textId="77777777" w:rsidR="009E2EE7" w:rsidRDefault="00000000">
            <w:pPr>
              <w:pStyle w:val="Compact"/>
              <w:jc w:val="center"/>
            </w:pPr>
            <w:r>
              <w:t>000</w:t>
            </w:r>
          </w:p>
        </w:tc>
        <w:tc>
          <w:tcPr>
            <w:tcW w:w="0" w:type="auto"/>
          </w:tcPr>
          <w:p w14:paraId="2033470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A39112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A5368F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CEFCD1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69BA5A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C2EB74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73A273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D002015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46C42B51" w14:textId="77777777">
        <w:tc>
          <w:tcPr>
            <w:tcW w:w="0" w:type="auto"/>
          </w:tcPr>
          <w:p w14:paraId="3D7E84E3" w14:textId="77777777" w:rsidR="009E2EE7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39BCC079" w14:textId="77777777" w:rsidR="009E2EE7" w:rsidRDefault="00000000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1930AAC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B14D02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881B6D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35128B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B937B3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EB20E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E595C9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541C235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6FF9CF7A" w14:textId="77777777">
        <w:tc>
          <w:tcPr>
            <w:tcW w:w="0" w:type="auto"/>
          </w:tcPr>
          <w:p w14:paraId="6EBEA7E0" w14:textId="77777777" w:rsidR="009E2EE7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233B3A55" w14:textId="77777777" w:rsidR="009E2EE7" w:rsidRDefault="00000000">
            <w:pPr>
              <w:pStyle w:val="Compact"/>
              <w:jc w:val="center"/>
            </w:pPr>
            <w:r>
              <w:t>200</w:t>
            </w:r>
          </w:p>
        </w:tc>
        <w:tc>
          <w:tcPr>
            <w:tcW w:w="0" w:type="auto"/>
          </w:tcPr>
          <w:p w14:paraId="32398F6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53ED83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6FA0E4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20362A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6ECBA3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2AFF0F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2BC4E0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D097C7D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2FD1EAD5" w14:textId="77777777">
        <w:tc>
          <w:tcPr>
            <w:tcW w:w="0" w:type="auto"/>
          </w:tcPr>
          <w:p w14:paraId="5D997620" w14:textId="77777777" w:rsidR="009E2EE7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63559EBC" w14:textId="77777777" w:rsidR="009E2EE7" w:rsidRDefault="00000000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66B78ED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AEF308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524CEB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01BBE2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35B301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C51C71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84F8F2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F3498AC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3C3B889E" w14:textId="77777777">
        <w:tc>
          <w:tcPr>
            <w:tcW w:w="0" w:type="auto"/>
          </w:tcPr>
          <w:p w14:paraId="232AB9E2" w14:textId="77777777" w:rsidR="009E2EE7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3929D809" w14:textId="77777777" w:rsidR="009E2EE7" w:rsidRDefault="00000000">
            <w:pPr>
              <w:pStyle w:val="Compact"/>
              <w:jc w:val="center"/>
            </w:pPr>
            <w:r>
              <w:t>400</w:t>
            </w:r>
          </w:p>
        </w:tc>
        <w:tc>
          <w:tcPr>
            <w:tcW w:w="0" w:type="auto"/>
          </w:tcPr>
          <w:p w14:paraId="1551AF4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9BF1B9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392BBB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F38FE9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88B4117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14CFA9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135D6D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97F85C4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5FE81EE9" w14:textId="77777777">
        <w:tc>
          <w:tcPr>
            <w:tcW w:w="0" w:type="auto"/>
          </w:tcPr>
          <w:p w14:paraId="52F4FC20" w14:textId="77777777" w:rsidR="009E2EE7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1B793297" w14:textId="77777777" w:rsidR="009E2EE7" w:rsidRDefault="00000000">
            <w:pPr>
              <w:pStyle w:val="Compact"/>
              <w:jc w:val="center"/>
            </w:pPr>
            <w:r>
              <w:t>500</w:t>
            </w:r>
          </w:p>
        </w:tc>
        <w:tc>
          <w:tcPr>
            <w:tcW w:w="0" w:type="auto"/>
          </w:tcPr>
          <w:p w14:paraId="139691F7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26A72A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8BDDDF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6F9306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0C20FC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FE3CF3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190170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FCFBF3A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3E54D7CE" w14:textId="77777777">
        <w:tc>
          <w:tcPr>
            <w:tcW w:w="0" w:type="auto"/>
          </w:tcPr>
          <w:p w14:paraId="66F6C0CF" w14:textId="77777777" w:rsidR="009E2EE7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234FC22F" w14:textId="77777777" w:rsidR="009E2EE7" w:rsidRDefault="00000000">
            <w:pPr>
              <w:pStyle w:val="Compact"/>
              <w:jc w:val="center"/>
            </w:pPr>
            <w:r>
              <w:t>600</w:t>
            </w:r>
          </w:p>
        </w:tc>
        <w:tc>
          <w:tcPr>
            <w:tcW w:w="0" w:type="auto"/>
          </w:tcPr>
          <w:p w14:paraId="45D937A7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938CC7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30815E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83CBBE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D021C6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507B8B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446FC0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23FA2C9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4C7271C0" w14:textId="77777777">
        <w:tc>
          <w:tcPr>
            <w:tcW w:w="0" w:type="auto"/>
          </w:tcPr>
          <w:p w14:paraId="57E7CB0F" w14:textId="77777777" w:rsidR="009E2EE7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7265D464" w14:textId="77777777" w:rsidR="009E2EE7" w:rsidRDefault="00000000">
            <w:pPr>
              <w:pStyle w:val="Compact"/>
              <w:jc w:val="center"/>
            </w:pPr>
            <w:r>
              <w:t>700</w:t>
            </w:r>
          </w:p>
        </w:tc>
        <w:tc>
          <w:tcPr>
            <w:tcW w:w="0" w:type="auto"/>
          </w:tcPr>
          <w:p w14:paraId="4791E74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3627ED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4A7BA3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1A0BDB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E9A92C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AFDEE2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AA7274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99B0DEF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16FA56A5" w14:textId="77777777">
        <w:tc>
          <w:tcPr>
            <w:tcW w:w="0" w:type="auto"/>
          </w:tcPr>
          <w:p w14:paraId="5D82AA31" w14:textId="77777777" w:rsidR="009E2EE7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78C7F2AA" w14:textId="77777777" w:rsidR="009E2EE7" w:rsidRDefault="00000000">
            <w:pPr>
              <w:pStyle w:val="Compact"/>
              <w:jc w:val="center"/>
            </w:pPr>
            <w:r>
              <w:t>000</w:t>
            </w:r>
          </w:p>
        </w:tc>
        <w:tc>
          <w:tcPr>
            <w:tcW w:w="0" w:type="auto"/>
          </w:tcPr>
          <w:p w14:paraId="29B54DEF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B7B8C23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DBBEB0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D34ADA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8F7DE41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81628C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527008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44B4747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3517B3A8" w14:textId="77777777">
        <w:tc>
          <w:tcPr>
            <w:tcW w:w="0" w:type="auto"/>
          </w:tcPr>
          <w:p w14:paraId="1CDAC858" w14:textId="77777777" w:rsidR="009E2EE7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104487A0" w14:textId="77777777" w:rsidR="009E2EE7" w:rsidRDefault="00000000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3013CCAF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2A01AF6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3370A7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19A1CF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0558852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C5B76C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BE9609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32C49CA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12BF29F3" w14:textId="77777777">
        <w:tc>
          <w:tcPr>
            <w:tcW w:w="0" w:type="auto"/>
          </w:tcPr>
          <w:p w14:paraId="695415BC" w14:textId="77777777" w:rsidR="009E2EE7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59D2C81A" w14:textId="77777777" w:rsidR="009E2EE7" w:rsidRDefault="00000000">
            <w:pPr>
              <w:pStyle w:val="Compact"/>
              <w:jc w:val="center"/>
            </w:pPr>
            <w:r>
              <w:t>200</w:t>
            </w:r>
          </w:p>
        </w:tc>
        <w:tc>
          <w:tcPr>
            <w:tcW w:w="0" w:type="auto"/>
          </w:tcPr>
          <w:p w14:paraId="0653827D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CC19E3F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AE0B08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8E001A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4AB633E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E0B0EA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93CE67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061607B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5E5C8A0E" w14:textId="77777777">
        <w:tc>
          <w:tcPr>
            <w:tcW w:w="0" w:type="auto"/>
          </w:tcPr>
          <w:p w14:paraId="4AB90BE5" w14:textId="77777777" w:rsidR="009E2EE7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380A2802" w14:textId="77777777" w:rsidR="009E2EE7" w:rsidRDefault="00000000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78ADAA11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9624A1C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AC1D86F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998E00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8D683B9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887FF4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45889E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3AE3CBA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4F158832" w14:textId="77777777">
        <w:tc>
          <w:tcPr>
            <w:tcW w:w="0" w:type="auto"/>
          </w:tcPr>
          <w:p w14:paraId="1F2916CD" w14:textId="77777777" w:rsidR="009E2EE7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65C768A" w14:textId="77777777" w:rsidR="009E2EE7" w:rsidRDefault="00000000">
            <w:pPr>
              <w:pStyle w:val="Compact"/>
              <w:jc w:val="center"/>
            </w:pPr>
            <w:r>
              <w:t>400</w:t>
            </w:r>
          </w:p>
        </w:tc>
        <w:tc>
          <w:tcPr>
            <w:tcW w:w="0" w:type="auto"/>
          </w:tcPr>
          <w:p w14:paraId="243C4B39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81EA14D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A1EC76A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9D4E913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7FE6740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5CBEAE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B00566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7003C49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21427EE8" w14:textId="77777777">
        <w:tc>
          <w:tcPr>
            <w:tcW w:w="0" w:type="auto"/>
          </w:tcPr>
          <w:p w14:paraId="0816D18A" w14:textId="77777777" w:rsidR="009E2EE7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6E7159C5" w14:textId="77777777" w:rsidR="009E2EE7" w:rsidRDefault="00000000">
            <w:pPr>
              <w:pStyle w:val="Compact"/>
              <w:jc w:val="center"/>
            </w:pPr>
            <w:r>
              <w:t>500</w:t>
            </w:r>
          </w:p>
        </w:tc>
        <w:tc>
          <w:tcPr>
            <w:tcW w:w="0" w:type="auto"/>
          </w:tcPr>
          <w:p w14:paraId="0D8DD514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5341325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9CF32BC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CDA03ED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2D58CB1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58323D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303ACA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F036B91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29673106" w14:textId="77777777">
        <w:tc>
          <w:tcPr>
            <w:tcW w:w="0" w:type="auto"/>
          </w:tcPr>
          <w:p w14:paraId="0F0B4CF9" w14:textId="77777777" w:rsidR="009E2EE7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3F9492E5" w14:textId="77777777" w:rsidR="009E2EE7" w:rsidRDefault="00000000">
            <w:pPr>
              <w:pStyle w:val="Compact"/>
              <w:jc w:val="center"/>
            </w:pPr>
            <w:r>
              <w:t>600</w:t>
            </w:r>
          </w:p>
        </w:tc>
        <w:tc>
          <w:tcPr>
            <w:tcW w:w="0" w:type="auto"/>
          </w:tcPr>
          <w:p w14:paraId="41D43C00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60E998E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9258FFC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111A79D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D580FA0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65C1B9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69AEE4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0B4211D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751A3A81" w14:textId="77777777">
        <w:tc>
          <w:tcPr>
            <w:tcW w:w="0" w:type="auto"/>
          </w:tcPr>
          <w:p w14:paraId="76D084B3" w14:textId="77777777" w:rsidR="009E2EE7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387FB8D8" w14:textId="77777777" w:rsidR="009E2EE7" w:rsidRDefault="00000000">
            <w:pPr>
              <w:pStyle w:val="Compact"/>
              <w:jc w:val="center"/>
            </w:pPr>
            <w:r>
              <w:t>700</w:t>
            </w:r>
          </w:p>
        </w:tc>
        <w:tc>
          <w:tcPr>
            <w:tcW w:w="0" w:type="auto"/>
          </w:tcPr>
          <w:p w14:paraId="16E30D04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F76FE10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2FD7AB7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1597C39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0FF63F6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0AA924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AB9C92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4672C46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4D1E7634" w14:textId="77777777">
        <w:tc>
          <w:tcPr>
            <w:tcW w:w="0" w:type="auto"/>
          </w:tcPr>
          <w:p w14:paraId="0A434A7C" w14:textId="77777777" w:rsidR="009E2EE7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528D2A39" w14:textId="77777777" w:rsidR="009E2EE7" w:rsidRDefault="00000000">
            <w:pPr>
              <w:pStyle w:val="Compact"/>
              <w:jc w:val="center"/>
            </w:pPr>
            <w:r>
              <w:t>000</w:t>
            </w:r>
          </w:p>
        </w:tc>
        <w:tc>
          <w:tcPr>
            <w:tcW w:w="0" w:type="auto"/>
          </w:tcPr>
          <w:p w14:paraId="0C99A8D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DF0368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3687F6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AEC929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0C1AF6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1740EB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C6550B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5D5FB82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5E1C1C17" w14:textId="77777777">
        <w:tc>
          <w:tcPr>
            <w:tcW w:w="0" w:type="auto"/>
          </w:tcPr>
          <w:p w14:paraId="24A989C6" w14:textId="77777777" w:rsidR="009E2EE7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17174574" w14:textId="77777777" w:rsidR="009E2EE7" w:rsidRDefault="00000000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72D0226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5C5545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E405B3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5F7A11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7EB1EF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20F7AA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6E1A7B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9EB2CA2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18636732" w14:textId="77777777">
        <w:tc>
          <w:tcPr>
            <w:tcW w:w="0" w:type="auto"/>
          </w:tcPr>
          <w:p w14:paraId="776E8501" w14:textId="77777777" w:rsidR="009E2EE7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65F171B8" w14:textId="77777777" w:rsidR="009E2EE7" w:rsidRDefault="00000000">
            <w:pPr>
              <w:pStyle w:val="Compact"/>
              <w:jc w:val="center"/>
            </w:pPr>
            <w:r>
              <w:t>200</w:t>
            </w:r>
          </w:p>
        </w:tc>
        <w:tc>
          <w:tcPr>
            <w:tcW w:w="0" w:type="auto"/>
          </w:tcPr>
          <w:p w14:paraId="7AA4918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66F172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ED6D38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27CF47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EBC96E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3F63C4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872CB7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6F3F74F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67DD0FF8" w14:textId="77777777">
        <w:tc>
          <w:tcPr>
            <w:tcW w:w="0" w:type="auto"/>
          </w:tcPr>
          <w:p w14:paraId="387AA64E" w14:textId="77777777" w:rsidR="009E2EE7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544AE091" w14:textId="77777777" w:rsidR="009E2EE7" w:rsidRDefault="00000000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5795F98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F92D4F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F00B33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8E71FC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5BA682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B3BC5F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F25737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ACC3A15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4DC9272A" w14:textId="77777777">
        <w:tc>
          <w:tcPr>
            <w:tcW w:w="0" w:type="auto"/>
          </w:tcPr>
          <w:p w14:paraId="26BA7CDB" w14:textId="77777777" w:rsidR="009E2EE7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5B549647" w14:textId="77777777" w:rsidR="009E2EE7" w:rsidRDefault="00000000">
            <w:pPr>
              <w:pStyle w:val="Compact"/>
              <w:jc w:val="center"/>
            </w:pPr>
            <w:r>
              <w:t>400</w:t>
            </w:r>
          </w:p>
        </w:tc>
        <w:tc>
          <w:tcPr>
            <w:tcW w:w="0" w:type="auto"/>
          </w:tcPr>
          <w:p w14:paraId="57160EE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446064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D6C06F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45439E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E3D21C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A460CE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C6B22C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5216915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5392F01D" w14:textId="77777777">
        <w:tc>
          <w:tcPr>
            <w:tcW w:w="0" w:type="auto"/>
          </w:tcPr>
          <w:p w14:paraId="38F05C9C" w14:textId="77777777" w:rsidR="009E2EE7" w:rsidRDefault="00000000">
            <w:pPr>
              <w:pStyle w:val="Compact"/>
            </w:pPr>
            <w:r>
              <w:lastRenderedPageBreak/>
              <w:t>d(400)</w:t>
            </w:r>
          </w:p>
        </w:tc>
        <w:tc>
          <w:tcPr>
            <w:tcW w:w="0" w:type="auto"/>
          </w:tcPr>
          <w:p w14:paraId="781DAB27" w14:textId="77777777" w:rsidR="009E2EE7" w:rsidRDefault="00000000">
            <w:pPr>
              <w:pStyle w:val="Compact"/>
              <w:jc w:val="center"/>
            </w:pPr>
            <w:r>
              <w:t>500</w:t>
            </w:r>
          </w:p>
        </w:tc>
        <w:tc>
          <w:tcPr>
            <w:tcW w:w="0" w:type="auto"/>
          </w:tcPr>
          <w:p w14:paraId="253BF93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8D5A5F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74C40B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5C1D87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FE5847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318449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50D246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439AC47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251553A4" w14:textId="77777777">
        <w:tc>
          <w:tcPr>
            <w:tcW w:w="0" w:type="auto"/>
          </w:tcPr>
          <w:p w14:paraId="47127DF3" w14:textId="77777777" w:rsidR="009E2EE7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2B769EF5" w14:textId="77777777" w:rsidR="009E2EE7" w:rsidRDefault="00000000">
            <w:pPr>
              <w:pStyle w:val="Compact"/>
              <w:jc w:val="center"/>
            </w:pPr>
            <w:r>
              <w:t>600</w:t>
            </w:r>
          </w:p>
        </w:tc>
        <w:tc>
          <w:tcPr>
            <w:tcW w:w="0" w:type="auto"/>
          </w:tcPr>
          <w:p w14:paraId="00BCE20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9377217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F20D6D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9DFC0E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7F8A8A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96BBC6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527A72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D44D7BE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169A9E40" w14:textId="77777777">
        <w:tc>
          <w:tcPr>
            <w:tcW w:w="0" w:type="auto"/>
          </w:tcPr>
          <w:p w14:paraId="3E367639" w14:textId="77777777" w:rsidR="009E2EE7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4A6232A9" w14:textId="77777777" w:rsidR="009E2EE7" w:rsidRDefault="00000000">
            <w:pPr>
              <w:pStyle w:val="Compact"/>
              <w:jc w:val="center"/>
            </w:pPr>
            <w:r>
              <w:t>700</w:t>
            </w:r>
          </w:p>
        </w:tc>
        <w:tc>
          <w:tcPr>
            <w:tcW w:w="0" w:type="auto"/>
          </w:tcPr>
          <w:p w14:paraId="343E61F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84077F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C477D5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DA09CC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5AAF87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B0A272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F8DA33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7BA7156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06E777B2" w14:textId="77777777">
        <w:tc>
          <w:tcPr>
            <w:tcW w:w="0" w:type="auto"/>
          </w:tcPr>
          <w:p w14:paraId="44B5C4F5" w14:textId="77777777" w:rsidR="009E2EE7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C51BE54" w14:textId="77777777" w:rsidR="009E2EE7" w:rsidRDefault="00000000">
            <w:pPr>
              <w:pStyle w:val="Compact"/>
              <w:jc w:val="center"/>
            </w:pPr>
            <w:r>
              <w:t>000</w:t>
            </w:r>
          </w:p>
        </w:tc>
        <w:tc>
          <w:tcPr>
            <w:tcW w:w="0" w:type="auto"/>
          </w:tcPr>
          <w:p w14:paraId="36FF4F6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B9595F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4A7922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B9FBA0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9AFF3FC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E2FDDCB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D5C870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1B48F3B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05F189FD" w14:textId="77777777">
        <w:tc>
          <w:tcPr>
            <w:tcW w:w="0" w:type="auto"/>
          </w:tcPr>
          <w:p w14:paraId="78E7900D" w14:textId="77777777" w:rsidR="009E2EE7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668E2FE2" w14:textId="77777777" w:rsidR="009E2EE7" w:rsidRDefault="00000000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77CFD4A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B1F006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F5F96E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12C34B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7F0325E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4C915B8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152F7F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6FF29C1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2454612D" w14:textId="77777777">
        <w:tc>
          <w:tcPr>
            <w:tcW w:w="0" w:type="auto"/>
          </w:tcPr>
          <w:p w14:paraId="1E475D38" w14:textId="77777777" w:rsidR="009E2EE7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32CFEA90" w14:textId="77777777" w:rsidR="009E2EE7" w:rsidRDefault="00000000">
            <w:pPr>
              <w:pStyle w:val="Compact"/>
              <w:jc w:val="center"/>
            </w:pPr>
            <w:r>
              <w:t>200</w:t>
            </w:r>
          </w:p>
        </w:tc>
        <w:tc>
          <w:tcPr>
            <w:tcW w:w="0" w:type="auto"/>
          </w:tcPr>
          <w:p w14:paraId="6D66592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A76E18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DB76A2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06F95F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3D9B325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1BA8109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AF5140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70D4D1F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1A54CA07" w14:textId="77777777">
        <w:tc>
          <w:tcPr>
            <w:tcW w:w="0" w:type="auto"/>
          </w:tcPr>
          <w:p w14:paraId="5420B6B1" w14:textId="77777777" w:rsidR="009E2EE7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60D78C0" w14:textId="77777777" w:rsidR="009E2EE7" w:rsidRDefault="00000000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4DDE061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99B630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93243B4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85C338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4315B11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47F8EA4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C8FFFE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B58D79E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2111C793" w14:textId="77777777">
        <w:tc>
          <w:tcPr>
            <w:tcW w:w="0" w:type="auto"/>
          </w:tcPr>
          <w:p w14:paraId="41D72B4F" w14:textId="77777777" w:rsidR="009E2EE7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76A55B73" w14:textId="77777777" w:rsidR="009E2EE7" w:rsidRDefault="00000000">
            <w:pPr>
              <w:pStyle w:val="Compact"/>
              <w:jc w:val="center"/>
            </w:pPr>
            <w:r>
              <w:t>400</w:t>
            </w:r>
          </w:p>
        </w:tc>
        <w:tc>
          <w:tcPr>
            <w:tcW w:w="0" w:type="auto"/>
          </w:tcPr>
          <w:p w14:paraId="40B23E3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10AA6E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0B24968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2B6F1ED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F6BCE17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5CE1CA6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F2DF36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0DFB43A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329ABA8A" w14:textId="77777777">
        <w:tc>
          <w:tcPr>
            <w:tcW w:w="0" w:type="auto"/>
          </w:tcPr>
          <w:p w14:paraId="42221637" w14:textId="77777777" w:rsidR="009E2EE7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30BB09B8" w14:textId="77777777" w:rsidR="009E2EE7" w:rsidRDefault="00000000">
            <w:pPr>
              <w:pStyle w:val="Compact"/>
              <w:jc w:val="center"/>
            </w:pPr>
            <w:r>
              <w:t>500</w:t>
            </w:r>
          </w:p>
        </w:tc>
        <w:tc>
          <w:tcPr>
            <w:tcW w:w="0" w:type="auto"/>
          </w:tcPr>
          <w:p w14:paraId="1270AFD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8157B7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B2EEB03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1FA96F4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57DBF58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4226F5B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816CE7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DFBDEAF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38B3616E" w14:textId="77777777">
        <w:tc>
          <w:tcPr>
            <w:tcW w:w="0" w:type="auto"/>
          </w:tcPr>
          <w:p w14:paraId="74F3073D" w14:textId="77777777" w:rsidR="009E2EE7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2A699776" w14:textId="77777777" w:rsidR="009E2EE7" w:rsidRDefault="00000000">
            <w:pPr>
              <w:pStyle w:val="Compact"/>
              <w:jc w:val="center"/>
            </w:pPr>
            <w:r>
              <w:t>600</w:t>
            </w:r>
          </w:p>
        </w:tc>
        <w:tc>
          <w:tcPr>
            <w:tcW w:w="0" w:type="auto"/>
          </w:tcPr>
          <w:p w14:paraId="2FE45DB7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6EBF2C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4CD5FBD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5DE85EA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4C43AF2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716470F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CB0C89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50B2C68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24850B2F" w14:textId="77777777">
        <w:tc>
          <w:tcPr>
            <w:tcW w:w="0" w:type="auto"/>
          </w:tcPr>
          <w:p w14:paraId="54AD9605" w14:textId="77777777" w:rsidR="009E2EE7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22612E96" w14:textId="77777777" w:rsidR="009E2EE7" w:rsidRDefault="00000000">
            <w:pPr>
              <w:pStyle w:val="Compact"/>
              <w:jc w:val="center"/>
            </w:pPr>
            <w:r>
              <w:t>700</w:t>
            </w:r>
          </w:p>
        </w:tc>
        <w:tc>
          <w:tcPr>
            <w:tcW w:w="0" w:type="auto"/>
          </w:tcPr>
          <w:p w14:paraId="0544F22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109BA5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D3DCFEE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75EA5C5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50A34E8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39C86EB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6F0A8A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9831338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50A73421" w14:textId="77777777">
        <w:tc>
          <w:tcPr>
            <w:tcW w:w="0" w:type="auto"/>
          </w:tcPr>
          <w:p w14:paraId="1F0ADAA0" w14:textId="77777777" w:rsidR="009E2EE7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7E71E9B6" w14:textId="77777777" w:rsidR="009E2EE7" w:rsidRDefault="00000000">
            <w:pPr>
              <w:pStyle w:val="Compact"/>
              <w:jc w:val="center"/>
            </w:pPr>
            <w:r>
              <w:t>000</w:t>
            </w:r>
          </w:p>
        </w:tc>
        <w:tc>
          <w:tcPr>
            <w:tcW w:w="0" w:type="auto"/>
          </w:tcPr>
          <w:p w14:paraId="731FF72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C59A61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64614E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99DAE0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129110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F7F7AB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89355E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754860C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38ADA3EF" w14:textId="77777777">
        <w:tc>
          <w:tcPr>
            <w:tcW w:w="0" w:type="auto"/>
          </w:tcPr>
          <w:p w14:paraId="3987B18D" w14:textId="77777777" w:rsidR="009E2EE7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25B346B7" w14:textId="77777777" w:rsidR="009E2EE7" w:rsidRDefault="00000000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69ACA1C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EC87F6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CCC804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C616F1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0F0B78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DBC8F0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5C7DE1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FA06E21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4685D3BC" w14:textId="77777777">
        <w:tc>
          <w:tcPr>
            <w:tcW w:w="0" w:type="auto"/>
          </w:tcPr>
          <w:p w14:paraId="7876C749" w14:textId="77777777" w:rsidR="009E2EE7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7FC835F3" w14:textId="77777777" w:rsidR="009E2EE7" w:rsidRDefault="00000000">
            <w:pPr>
              <w:pStyle w:val="Compact"/>
              <w:jc w:val="center"/>
            </w:pPr>
            <w:r>
              <w:t>200</w:t>
            </w:r>
          </w:p>
        </w:tc>
        <w:tc>
          <w:tcPr>
            <w:tcW w:w="0" w:type="auto"/>
          </w:tcPr>
          <w:p w14:paraId="3ECAA3F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F01EC5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7D5824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4F2C2C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026BA2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8C0926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EBC8B1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2321614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457DBFEC" w14:textId="77777777">
        <w:tc>
          <w:tcPr>
            <w:tcW w:w="0" w:type="auto"/>
          </w:tcPr>
          <w:p w14:paraId="17189E4E" w14:textId="77777777" w:rsidR="009E2EE7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267DC2FF" w14:textId="77777777" w:rsidR="009E2EE7" w:rsidRDefault="00000000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41AE6E0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BBEED2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69C2A3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00C32E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F0AC215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AC46F9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CF9535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3FEEAAC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406BCADF" w14:textId="77777777">
        <w:tc>
          <w:tcPr>
            <w:tcW w:w="0" w:type="auto"/>
          </w:tcPr>
          <w:p w14:paraId="043888BF" w14:textId="77777777" w:rsidR="009E2EE7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7E2A9DC" w14:textId="77777777" w:rsidR="009E2EE7" w:rsidRDefault="00000000">
            <w:pPr>
              <w:pStyle w:val="Compact"/>
              <w:jc w:val="center"/>
            </w:pPr>
            <w:r>
              <w:t>400</w:t>
            </w:r>
          </w:p>
        </w:tc>
        <w:tc>
          <w:tcPr>
            <w:tcW w:w="0" w:type="auto"/>
          </w:tcPr>
          <w:p w14:paraId="1D9AFF5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E41883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136BE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B1ECF5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805EBD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63574D7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BD03ED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F086732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29B5FF34" w14:textId="77777777">
        <w:tc>
          <w:tcPr>
            <w:tcW w:w="0" w:type="auto"/>
          </w:tcPr>
          <w:p w14:paraId="0252A176" w14:textId="77777777" w:rsidR="009E2EE7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3708D42E" w14:textId="77777777" w:rsidR="009E2EE7" w:rsidRDefault="00000000">
            <w:pPr>
              <w:pStyle w:val="Compact"/>
              <w:jc w:val="center"/>
            </w:pPr>
            <w:r>
              <w:t>500</w:t>
            </w:r>
          </w:p>
        </w:tc>
        <w:tc>
          <w:tcPr>
            <w:tcW w:w="0" w:type="auto"/>
          </w:tcPr>
          <w:p w14:paraId="68C0B7E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45C5643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566226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A42AFF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B6696A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9AEC71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1193E5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07A2A4F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04879FDC" w14:textId="77777777">
        <w:tc>
          <w:tcPr>
            <w:tcW w:w="0" w:type="auto"/>
          </w:tcPr>
          <w:p w14:paraId="460C3F6A" w14:textId="77777777" w:rsidR="009E2EE7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5EE990F6" w14:textId="77777777" w:rsidR="009E2EE7" w:rsidRDefault="00000000">
            <w:pPr>
              <w:pStyle w:val="Compact"/>
              <w:jc w:val="center"/>
            </w:pPr>
            <w:r>
              <w:t>600</w:t>
            </w:r>
          </w:p>
        </w:tc>
        <w:tc>
          <w:tcPr>
            <w:tcW w:w="0" w:type="auto"/>
          </w:tcPr>
          <w:p w14:paraId="416B03D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17EF3BF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E59B96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2AAE8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775A85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7C8CA4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D050578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4AFBA37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18363231" w14:textId="77777777">
        <w:tc>
          <w:tcPr>
            <w:tcW w:w="0" w:type="auto"/>
          </w:tcPr>
          <w:p w14:paraId="620C6029" w14:textId="77777777" w:rsidR="009E2EE7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FD1E94D" w14:textId="77777777" w:rsidR="009E2EE7" w:rsidRDefault="00000000">
            <w:pPr>
              <w:pStyle w:val="Compact"/>
              <w:jc w:val="center"/>
            </w:pPr>
            <w:r>
              <w:t>700</w:t>
            </w:r>
          </w:p>
        </w:tc>
        <w:tc>
          <w:tcPr>
            <w:tcW w:w="0" w:type="auto"/>
          </w:tcPr>
          <w:p w14:paraId="02EFF1B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A198D1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145A1DD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75F803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5C68B2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CD55AF7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00FA2FA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2EC2437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1487ED2D" w14:textId="77777777">
        <w:tc>
          <w:tcPr>
            <w:tcW w:w="0" w:type="auto"/>
          </w:tcPr>
          <w:p w14:paraId="72303DF7" w14:textId="77777777" w:rsidR="009E2EE7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3FC62777" w14:textId="77777777" w:rsidR="009E2EE7" w:rsidRDefault="00000000">
            <w:pPr>
              <w:pStyle w:val="Compact"/>
              <w:jc w:val="center"/>
            </w:pPr>
            <w:r>
              <w:t>000</w:t>
            </w:r>
          </w:p>
        </w:tc>
        <w:tc>
          <w:tcPr>
            <w:tcW w:w="0" w:type="auto"/>
          </w:tcPr>
          <w:p w14:paraId="2FE4C817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6DCD53F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0EDC940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D4E5D5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2608CB5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D02C00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D8D1F24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9F058B4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3395089A" w14:textId="77777777">
        <w:tc>
          <w:tcPr>
            <w:tcW w:w="0" w:type="auto"/>
          </w:tcPr>
          <w:p w14:paraId="3DA28D85" w14:textId="77777777" w:rsidR="009E2EE7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201C0DAC" w14:textId="77777777" w:rsidR="009E2EE7" w:rsidRDefault="00000000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6F45379A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D731105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260D33E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794D6F9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4080C69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3D0FEF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D16BD9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42326D1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60F3834B" w14:textId="77777777">
        <w:tc>
          <w:tcPr>
            <w:tcW w:w="0" w:type="auto"/>
          </w:tcPr>
          <w:p w14:paraId="7777CC44" w14:textId="77777777" w:rsidR="009E2EE7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49E4421E" w14:textId="77777777" w:rsidR="009E2EE7" w:rsidRDefault="00000000">
            <w:pPr>
              <w:pStyle w:val="Compact"/>
              <w:jc w:val="center"/>
            </w:pPr>
            <w:r>
              <w:t>200</w:t>
            </w:r>
          </w:p>
        </w:tc>
        <w:tc>
          <w:tcPr>
            <w:tcW w:w="0" w:type="auto"/>
          </w:tcPr>
          <w:p w14:paraId="54C944A6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85B86A5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A4948D2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87B9B2B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8FCBCA0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2DD379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BA98FAA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2F94C5D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13CD4BDD" w14:textId="77777777">
        <w:tc>
          <w:tcPr>
            <w:tcW w:w="0" w:type="auto"/>
          </w:tcPr>
          <w:p w14:paraId="7900C9A8" w14:textId="77777777" w:rsidR="009E2EE7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2E452413" w14:textId="77777777" w:rsidR="009E2EE7" w:rsidRDefault="00000000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2D85B210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D0CDC63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16FB43A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562156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EDCAFEA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355A27C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7476044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844D5DD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47429BD2" w14:textId="77777777">
        <w:tc>
          <w:tcPr>
            <w:tcW w:w="0" w:type="auto"/>
          </w:tcPr>
          <w:p w14:paraId="45E42930" w14:textId="77777777" w:rsidR="009E2EE7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5D0CF05A" w14:textId="77777777" w:rsidR="009E2EE7" w:rsidRDefault="00000000">
            <w:pPr>
              <w:pStyle w:val="Compact"/>
              <w:jc w:val="center"/>
            </w:pPr>
            <w:r>
              <w:t>400</w:t>
            </w:r>
          </w:p>
        </w:tc>
        <w:tc>
          <w:tcPr>
            <w:tcW w:w="0" w:type="auto"/>
          </w:tcPr>
          <w:p w14:paraId="546D8556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8A10984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4F6B531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791E109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272CDA5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947EF56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7B57927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7F5AEE1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7E8DBDF9" w14:textId="77777777">
        <w:tc>
          <w:tcPr>
            <w:tcW w:w="0" w:type="auto"/>
          </w:tcPr>
          <w:p w14:paraId="616095F6" w14:textId="77777777" w:rsidR="009E2EE7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5165F3EE" w14:textId="77777777" w:rsidR="009E2EE7" w:rsidRDefault="00000000">
            <w:pPr>
              <w:pStyle w:val="Compact"/>
              <w:jc w:val="center"/>
            </w:pPr>
            <w:r>
              <w:t>500</w:t>
            </w:r>
          </w:p>
        </w:tc>
        <w:tc>
          <w:tcPr>
            <w:tcW w:w="0" w:type="auto"/>
          </w:tcPr>
          <w:p w14:paraId="4F4BCB13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9BA7B09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20EC7A8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C0E6B7F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03EBD88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1F9CE71" w14:textId="77777777" w:rsidR="009E2EE7" w:rsidRDefault="00000000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7719C30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C81E727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75A2C6D8" w14:textId="77777777">
        <w:tc>
          <w:tcPr>
            <w:tcW w:w="0" w:type="auto"/>
          </w:tcPr>
          <w:p w14:paraId="1EBDEE7F" w14:textId="77777777" w:rsidR="009E2EE7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77734D7C" w14:textId="77777777" w:rsidR="009E2EE7" w:rsidRDefault="00000000">
            <w:pPr>
              <w:pStyle w:val="Compact"/>
              <w:jc w:val="center"/>
            </w:pPr>
            <w:r>
              <w:t>600</w:t>
            </w:r>
          </w:p>
        </w:tc>
        <w:tc>
          <w:tcPr>
            <w:tcW w:w="0" w:type="auto"/>
          </w:tcPr>
          <w:p w14:paraId="1D70759A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E5C499E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58126D7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6BBC412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C5DC8B2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4E92C8F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05F1FE6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C578C00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  <w:tr w:rsidR="009E2EE7" w14:paraId="6EDBC03E" w14:textId="77777777">
        <w:tc>
          <w:tcPr>
            <w:tcW w:w="0" w:type="auto"/>
          </w:tcPr>
          <w:p w14:paraId="00B34D93" w14:textId="77777777" w:rsidR="009E2EE7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79B3B2AD" w14:textId="77777777" w:rsidR="009E2EE7" w:rsidRDefault="00000000">
            <w:pPr>
              <w:pStyle w:val="Compact"/>
              <w:jc w:val="center"/>
            </w:pPr>
            <w:r>
              <w:t>700</w:t>
            </w:r>
          </w:p>
        </w:tc>
        <w:tc>
          <w:tcPr>
            <w:tcW w:w="0" w:type="auto"/>
          </w:tcPr>
          <w:p w14:paraId="7DDA927A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53252D3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6A02FE9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A5ACD85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88B32EB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F2D45C7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6DAA60E" w14:textId="77777777" w:rsidR="009E2EE7" w:rsidRDefault="00000000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D213ADB" w14:textId="77777777" w:rsidR="009E2EE7" w:rsidRDefault="00000000">
            <w:pPr>
              <w:pStyle w:val="Compact"/>
              <w:jc w:val="right"/>
            </w:pPr>
            <w:r>
              <w:t>+</w:t>
            </w:r>
          </w:p>
        </w:tc>
      </w:tr>
    </w:tbl>
    <w:p w14:paraId="7F6AFECF" w14:textId="77777777" w:rsidR="009E2EE7" w:rsidRDefault="00000000">
      <w:pPr>
        <w:pStyle w:val="1"/>
      </w:pPr>
      <w:bookmarkStart w:id="10" w:name="библиография"/>
      <w:bookmarkStart w:id="11" w:name="_Toc114951015"/>
      <w:bookmarkEnd w:id="2"/>
      <w:r>
        <w:t>Библиография</w:t>
      </w:r>
      <w:bookmarkEnd w:id="11"/>
    </w:p>
    <w:p w14:paraId="46BE47CE" w14:textId="77777777" w:rsidR="009E2EE7" w:rsidRDefault="00000000">
      <w:pPr>
        <w:pStyle w:val="Compact"/>
        <w:numPr>
          <w:ilvl w:val="0"/>
          <w:numId w:val="14"/>
        </w:numPr>
      </w:pPr>
      <w:r>
        <w:t>Зегжда Д. П., Ивашко А. М. Основы безопасности информационных систем. — М.: Горячая линия — Телеком, 2016. — 452 с.</w:t>
      </w:r>
    </w:p>
    <w:p w14:paraId="0CD58660" w14:textId="77777777" w:rsidR="009E2EE7" w:rsidRDefault="00000000">
      <w:pPr>
        <w:pStyle w:val="Compact"/>
        <w:numPr>
          <w:ilvl w:val="0"/>
          <w:numId w:val="14"/>
        </w:numPr>
      </w:pPr>
      <w:r>
        <w:t>Мэйволд Э. Безопасность сетей. Эком, 2016 г., 528 с. — http://www.intuit.ru/department/security/netsec/</w:t>
      </w:r>
      <w:bookmarkStart w:id="12" w:name="refs"/>
      <w:bookmarkEnd w:id="10"/>
      <w:bookmarkEnd w:id="12"/>
    </w:p>
    <w:sectPr w:rsidR="009E2EE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60ECD" w14:textId="77777777" w:rsidR="000673B2" w:rsidRDefault="000673B2">
      <w:pPr>
        <w:spacing w:after="0"/>
      </w:pPr>
      <w:r>
        <w:separator/>
      </w:r>
    </w:p>
  </w:endnote>
  <w:endnote w:type="continuationSeparator" w:id="0">
    <w:p w14:paraId="03B067EC" w14:textId="77777777" w:rsidR="000673B2" w:rsidRDefault="000673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9EF4B" w14:textId="77777777" w:rsidR="000673B2" w:rsidRDefault="000673B2">
      <w:r>
        <w:separator/>
      </w:r>
    </w:p>
  </w:footnote>
  <w:footnote w:type="continuationSeparator" w:id="0">
    <w:p w14:paraId="1F3B94CE" w14:textId="77777777" w:rsidR="000673B2" w:rsidRDefault="000673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4247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DB2AE7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F7A82D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7592E15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F828B05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24FC4BC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C71AB9D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9"/>
    <w:multiLevelType w:val="multilevel"/>
    <w:tmpl w:val="1750DCE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0"/>
    <w:multiLevelType w:val="multilevel"/>
    <w:tmpl w:val="10F83AB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1"/>
    <w:multiLevelType w:val="multilevel"/>
    <w:tmpl w:val="31C24EB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2"/>
    <w:multiLevelType w:val="multilevel"/>
    <w:tmpl w:val="BE1A9B68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3"/>
    <w:multiLevelType w:val="multilevel"/>
    <w:tmpl w:val="815C26E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4"/>
    <w:multiLevelType w:val="multilevel"/>
    <w:tmpl w:val="79727CB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" w16cid:durableId="255871908">
    <w:abstractNumId w:val="0"/>
  </w:num>
  <w:num w:numId="2" w16cid:durableId="712418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98127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4256197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62545599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5658819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 w16cid:durableId="293143340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 w16cid:durableId="1678271302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 w16cid:durableId="1403986077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" w16cid:durableId="561408202">
    <w:abstractNumId w:val="9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" w16cid:durableId="316764310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2" w16cid:durableId="1645042145">
    <w:abstractNumId w:val="1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3" w16cid:durableId="512887396">
    <w:abstractNumId w:val="1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4" w16cid:durableId="875093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2EE7"/>
    <w:rsid w:val="000673B2"/>
    <w:rsid w:val="00512166"/>
    <w:rsid w:val="009E2EE7"/>
    <w:rsid w:val="00B46A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FAC0D7C"/>
  <w15:docId w15:val="{998E4EEB-0E56-F44E-B010-15AACAFC2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1216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737</Words>
  <Characters>4207</Characters>
  <Application>Microsoft Office Word</Application>
  <DocSecurity>0</DocSecurity>
  <Lines>35</Lines>
  <Paragraphs>9</Paragraphs>
  <ScaleCrop>false</ScaleCrop>
  <Company/>
  <LinksUpToDate>false</LinksUpToDate>
  <CharactersWithSpaces>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иктория Михайловна Шутенко</dc:creator>
  <cp:keywords/>
  <cp:lastModifiedBy>Екатерина-Виктория Петрова</cp:lastModifiedBy>
  <cp:revision>3</cp:revision>
  <dcterms:created xsi:type="dcterms:W3CDTF">2022-09-24T19:30:00Z</dcterms:created>
  <dcterms:modified xsi:type="dcterms:W3CDTF">2022-09-24T19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Основные атрибут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